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6E8D85E" w14:textId="77777777" w:rsidR="00C41AC4" w:rsidRDefault="00C41AC4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41AC4">
        <w:rPr>
          <w:rFonts w:eastAsia="Times New Roman" w:cstheme="minorHAnsi"/>
          <w:b/>
          <w:color w:val="181717"/>
          <w:sz w:val="28"/>
          <w:szCs w:val="28"/>
        </w:rPr>
        <w:t>Chapter 4 – Fasteners and Thread Repair</w:t>
      </w:r>
    </w:p>
    <w:p w14:paraId="0766CA74" w14:textId="59951238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4B34D82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C81A73">
        <w:t>Threaded Fasteners, Metric Bolts, Grade of Bolts, Tensile Strength, Nuts, and Taps and Dies</w:t>
      </w:r>
    </w:p>
    <w:p w14:paraId="51F9DC29" w14:textId="6FBD863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C81A73">
        <w:t xml:space="preserve">Thread Pitch </w:t>
      </w:r>
      <w:r w:rsidR="00221668">
        <w:t>Gauge</w:t>
      </w:r>
      <w:r w:rsidR="00C81A73">
        <w:t xml:space="preserve">, Sheet Metal </w:t>
      </w:r>
      <w:r w:rsidR="00221668">
        <w:t>Screws, Washers, and Snap Rings and Clips</w:t>
      </w:r>
    </w:p>
    <w:p w14:paraId="56C5CE5D" w14:textId="73F350EB" w:rsidR="001B5ECC" w:rsidRDefault="00DF2F45" w:rsidP="004637B0">
      <w:pPr>
        <w:spacing w:after="0"/>
        <w:ind w:left="450" w:right="-810"/>
      </w:pPr>
      <w:r w:rsidRPr="00DF2F45">
        <w:t xml:space="preserve">3. </w:t>
      </w:r>
      <w:r w:rsidR="00221668">
        <w:t>Broken Fastener Removal</w:t>
      </w:r>
      <w:r w:rsidR="00E712C2">
        <w:t xml:space="preserve"> and</w:t>
      </w:r>
      <w:r w:rsidR="00221668">
        <w:t xml:space="preserve"> Threaded Repair Insert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4C5A603" w14:textId="22757446" w:rsidR="008A4C50" w:rsidRDefault="008F46C1" w:rsidP="008A4C50">
      <w:pPr>
        <w:spacing w:after="0"/>
        <w:ind w:left="450" w:right="-810"/>
      </w:pPr>
      <w:r>
        <w:t xml:space="preserve">1. </w:t>
      </w:r>
      <w:r w:rsidR="001D23F5">
        <w:t>I</w:t>
      </w:r>
      <w:r w:rsidR="008A4C50">
        <w:t>dentify bolts and explain the strength ratings of threaded fasteners.</w:t>
      </w:r>
    </w:p>
    <w:p w14:paraId="0D7EB8D4" w14:textId="6C6037A0" w:rsidR="008A4C50" w:rsidRDefault="008A4C50" w:rsidP="008A4C50">
      <w:pPr>
        <w:spacing w:after="0"/>
        <w:ind w:left="450" w:right="-810"/>
      </w:pPr>
      <w:r>
        <w:t>2. Discuss the purpose of nuts, taps, dies, thread pitch gauges, screws, and washers.</w:t>
      </w:r>
    </w:p>
    <w:p w14:paraId="51855A88" w14:textId="24DC6FF9" w:rsidR="008A4C50" w:rsidRDefault="008A4C50" w:rsidP="008A4C50">
      <w:pPr>
        <w:spacing w:after="0"/>
        <w:ind w:left="450" w:right="-810"/>
      </w:pPr>
      <w:r>
        <w:t>3. Discuss how snap rings and clips are used.</w:t>
      </w:r>
    </w:p>
    <w:p w14:paraId="03EEF21F" w14:textId="7C203C7B" w:rsidR="008A4C50" w:rsidRDefault="008A4C50" w:rsidP="008A4C50">
      <w:pPr>
        <w:spacing w:after="0"/>
        <w:ind w:left="450" w:right="-810"/>
      </w:pPr>
      <w:r>
        <w:t>4. Explain how to avoid broken fasteners.</w:t>
      </w:r>
    </w:p>
    <w:p w14:paraId="687E7302" w14:textId="06734F9D" w:rsidR="008A4C50" w:rsidRDefault="008A4C50" w:rsidP="008A4C50">
      <w:pPr>
        <w:spacing w:after="0"/>
        <w:ind w:left="450" w:right="-810"/>
      </w:pPr>
      <w:r>
        <w:t>5. Compare the different types of thread repair inserts.</w:t>
      </w:r>
    </w:p>
    <w:p w14:paraId="55695049" w14:textId="0E76393C" w:rsidR="00DF2F45" w:rsidRPr="00DF2F45" w:rsidRDefault="00F25410" w:rsidP="008A4C50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18D8140" w14:textId="0CA338AB" w:rsidR="003F705D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47E8C" w:rsidRPr="00547E8C">
        <w:t>Thread Repair</w:t>
      </w:r>
    </w:p>
    <w:p w14:paraId="233C5FC8" w14:textId="3E2A2300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6CC19DE2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547E8C" w:rsidRPr="00547E8C">
        <w:t>Thread Repair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C9423" w14:textId="77777777" w:rsidR="00787C7D" w:rsidRDefault="00787C7D" w:rsidP="00E43A7A">
      <w:pPr>
        <w:spacing w:after="0" w:line="240" w:lineRule="auto"/>
      </w:pPr>
      <w:r>
        <w:separator/>
      </w:r>
    </w:p>
  </w:endnote>
  <w:endnote w:type="continuationSeparator" w:id="0">
    <w:p w14:paraId="7D5E9FA3" w14:textId="77777777" w:rsidR="00787C7D" w:rsidRDefault="00787C7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57862" w14:textId="77777777" w:rsidR="00787C7D" w:rsidRDefault="00787C7D" w:rsidP="00E43A7A">
      <w:pPr>
        <w:spacing w:after="0" w:line="240" w:lineRule="auto"/>
      </w:pPr>
      <w:r>
        <w:separator/>
      </w:r>
    </w:p>
  </w:footnote>
  <w:footnote w:type="continuationSeparator" w:id="0">
    <w:p w14:paraId="729FA0A3" w14:textId="77777777" w:rsidR="00787C7D" w:rsidRDefault="00787C7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4FAK/LMWstAAAA"/>
  </w:docVars>
  <w:rsids>
    <w:rsidRoot w:val="00DF2F45"/>
    <w:rsid w:val="00002F88"/>
    <w:rsid w:val="00016515"/>
    <w:rsid w:val="00032C74"/>
    <w:rsid w:val="000522AD"/>
    <w:rsid w:val="00055EAD"/>
    <w:rsid w:val="00077286"/>
    <w:rsid w:val="000E2805"/>
    <w:rsid w:val="000E2C6C"/>
    <w:rsid w:val="0011718F"/>
    <w:rsid w:val="00123D4E"/>
    <w:rsid w:val="00133D25"/>
    <w:rsid w:val="00136257"/>
    <w:rsid w:val="00182725"/>
    <w:rsid w:val="001A0613"/>
    <w:rsid w:val="001B5ECC"/>
    <w:rsid w:val="001D23F5"/>
    <w:rsid w:val="001D570B"/>
    <w:rsid w:val="001E6BE6"/>
    <w:rsid w:val="001F7A1E"/>
    <w:rsid w:val="00221668"/>
    <w:rsid w:val="00235BA9"/>
    <w:rsid w:val="00250C2D"/>
    <w:rsid w:val="0029759D"/>
    <w:rsid w:val="002B7FEB"/>
    <w:rsid w:val="0032689D"/>
    <w:rsid w:val="003D0578"/>
    <w:rsid w:val="003F705D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47E8C"/>
    <w:rsid w:val="00554841"/>
    <w:rsid w:val="005868EC"/>
    <w:rsid w:val="005E3067"/>
    <w:rsid w:val="005E770C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87C7D"/>
    <w:rsid w:val="007C16D5"/>
    <w:rsid w:val="007C1A7E"/>
    <w:rsid w:val="008137A8"/>
    <w:rsid w:val="008253C6"/>
    <w:rsid w:val="0085332D"/>
    <w:rsid w:val="00886A1E"/>
    <w:rsid w:val="00892203"/>
    <w:rsid w:val="008A4C50"/>
    <w:rsid w:val="008C0707"/>
    <w:rsid w:val="008D109E"/>
    <w:rsid w:val="008F46C1"/>
    <w:rsid w:val="009268E1"/>
    <w:rsid w:val="0092799E"/>
    <w:rsid w:val="009445E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2882"/>
    <w:rsid w:val="00BA30B6"/>
    <w:rsid w:val="00BA3D3F"/>
    <w:rsid w:val="00BB1DB0"/>
    <w:rsid w:val="00BB438C"/>
    <w:rsid w:val="00C15C66"/>
    <w:rsid w:val="00C161A4"/>
    <w:rsid w:val="00C22D90"/>
    <w:rsid w:val="00C3797A"/>
    <w:rsid w:val="00C41AC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4D"/>
    <w:rsid w:val="00E202C9"/>
    <w:rsid w:val="00E4311A"/>
    <w:rsid w:val="00E43A7A"/>
    <w:rsid w:val="00E712C2"/>
    <w:rsid w:val="00E9309E"/>
    <w:rsid w:val="00EB3243"/>
    <w:rsid w:val="00F008E4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0</cp:revision>
  <cp:lastPrinted>2022-04-14T15:11:00Z</cp:lastPrinted>
  <dcterms:created xsi:type="dcterms:W3CDTF">2019-12-09T16:24:00Z</dcterms:created>
  <dcterms:modified xsi:type="dcterms:W3CDTF">2022-04-15T18:25:00Z</dcterms:modified>
</cp:coreProperties>
</file>